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EE92D" w14:textId="77777777" w:rsidR="00266335" w:rsidRDefault="00266335" w:rsidP="00266335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 w:rsidRPr="00336C45">
        <w:rPr>
          <w:rFonts w:ascii="Arial" w:hAnsi="Arial" w:cs="Arial"/>
          <w:b/>
          <w:bCs/>
          <w:sz w:val="28"/>
          <w:szCs w:val="28"/>
          <w:lang w:val="en-US"/>
        </w:rPr>
        <w:t xml:space="preserve">Assignment </w:t>
      </w:r>
      <w:r>
        <w:rPr>
          <w:rFonts w:ascii="Arial" w:hAnsi="Arial" w:cs="Arial"/>
          <w:b/>
          <w:bCs/>
          <w:sz w:val="28"/>
          <w:szCs w:val="28"/>
          <w:lang w:val="en-US"/>
        </w:rPr>
        <w:t>4</w:t>
      </w:r>
      <w:r w:rsidRPr="00336C45">
        <w:rPr>
          <w:rFonts w:ascii="Arial" w:hAnsi="Arial" w:cs="Arial"/>
          <w:b/>
          <w:bCs/>
          <w:sz w:val="28"/>
          <w:szCs w:val="28"/>
          <w:lang w:val="en-US"/>
        </w:rPr>
        <w:t xml:space="preserve"> - </w:t>
      </w:r>
      <w:r w:rsidRPr="00763F06">
        <w:rPr>
          <w:rFonts w:ascii="Arial" w:hAnsi="Arial" w:cs="Arial"/>
          <w:b/>
          <w:bCs/>
          <w:sz w:val="28"/>
          <w:szCs w:val="28"/>
          <w:lang w:val="en-US"/>
        </w:rPr>
        <w:t>Backend As a Service</w:t>
      </w:r>
    </w:p>
    <w:p w14:paraId="15F86801" w14:textId="75BA9B18" w:rsidR="00673BA0" w:rsidRPr="00673BA0" w:rsidRDefault="00266335">
      <w:pPr>
        <w:rPr>
          <w:color w:val="0563C1" w:themeColor="hyperlink"/>
          <w:u w:val="single"/>
          <w:lang w:val="en-US"/>
        </w:rPr>
      </w:pPr>
      <w:r w:rsidRPr="00266335">
        <w:rPr>
          <w:b/>
          <w:bCs/>
          <w:lang w:val="en-US"/>
        </w:rPr>
        <w:t>GE</w:t>
      </w:r>
      <w:r>
        <w:rPr>
          <w:b/>
          <w:bCs/>
          <w:lang w:val="en-US"/>
        </w:rPr>
        <w:t>T</w:t>
      </w:r>
      <w:r w:rsidRPr="00266335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hyperlink r:id="rId4" w:history="1">
        <w:r w:rsidRPr="00806A4A">
          <w:rPr>
            <w:rStyle w:val="Hyperlink"/>
            <w:lang w:val="en-US"/>
          </w:rPr>
          <w:t>https://localhost:3443/favorites</w:t>
        </w:r>
      </w:hyperlink>
    </w:p>
    <w:p w14:paraId="66B5777A" w14:textId="6C178101" w:rsidR="00266335" w:rsidRDefault="00266335">
      <w:pPr>
        <w:rPr>
          <w:lang w:val="en-US"/>
        </w:rPr>
      </w:pPr>
      <w:r w:rsidRPr="00266335">
        <w:rPr>
          <w:noProof/>
          <w:lang w:val="en-US"/>
        </w:rPr>
        <w:drawing>
          <wp:inline distT="0" distB="0" distL="0" distR="0" wp14:anchorId="5CBD001E" wp14:editId="08192C4F">
            <wp:extent cx="5943600" cy="4018280"/>
            <wp:effectExtent l="0" t="0" r="0" b="1270"/>
            <wp:docPr id="1044954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95495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756C" w14:textId="7EBE1AAA" w:rsidR="00266335" w:rsidRDefault="00266335" w:rsidP="00266335">
      <w:pPr>
        <w:rPr>
          <w:lang w:val="en-US"/>
        </w:rPr>
      </w:pPr>
      <w:r w:rsidRPr="00266335">
        <w:rPr>
          <w:b/>
          <w:bCs/>
          <w:lang w:val="en-US"/>
        </w:rPr>
        <w:t>POST:</w:t>
      </w:r>
      <w:r>
        <w:rPr>
          <w:lang w:val="en-US"/>
        </w:rPr>
        <w:t xml:space="preserve"> </w:t>
      </w:r>
      <w:hyperlink r:id="rId6" w:history="1">
        <w:r w:rsidRPr="00806A4A">
          <w:rPr>
            <w:rStyle w:val="Hyperlink"/>
            <w:lang w:val="en-US"/>
          </w:rPr>
          <w:t>https://localhost:3443/favorites</w:t>
        </w:r>
      </w:hyperlink>
    </w:p>
    <w:p w14:paraId="5E2EED35" w14:textId="77777777" w:rsidR="00266335" w:rsidRDefault="00266335" w:rsidP="00266335">
      <w:pPr>
        <w:rPr>
          <w:lang w:val="en-US"/>
        </w:rPr>
      </w:pPr>
    </w:p>
    <w:p w14:paraId="6729CBE5" w14:textId="0CF878A7" w:rsidR="00266335" w:rsidRDefault="00266335" w:rsidP="00266335">
      <w:pPr>
        <w:rPr>
          <w:lang w:val="en-US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3339694C" wp14:editId="51713700">
            <wp:extent cx="5943600" cy="3810000"/>
            <wp:effectExtent l="0" t="0" r="0" b="0"/>
            <wp:docPr id="1599411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41138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278EC" w14:textId="4FD94DF8" w:rsidR="00266335" w:rsidRDefault="00266335" w:rsidP="00266335">
      <w:pPr>
        <w:rPr>
          <w:rStyle w:val="Hyperlink"/>
          <w:lang w:val="en-US"/>
        </w:rPr>
      </w:pPr>
      <w:r>
        <w:rPr>
          <w:b/>
          <w:bCs/>
          <w:lang w:val="en-US"/>
        </w:rPr>
        <w:t>DELETE</w:t>
      </w:r>
      <w:r w:rsidRPr="00266335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hyperlink r:id="rId8" w:history="1">
        <w:r w:rsidRPr="00806A4A">
          <w:rPr>
            <w:rStyle w:val="Hyperlink"/>
            <w:lang w:val="en-US"/>
          </w:rPr>
          <w:t>https://localhost:3443/favorites</w:t>
        </w:r>
      </w:hyperlink>
    </w:p>
    <w:p w14:paraId="5B889711" w14:textId="786A52B3" w:rsidR="00673BA0" w:rsidRDefault="00673BA0" w:rsidP="00266335">
      <w:pPr>
        <w:rPr>
          <w:lang w:val="en-US"/>
        </w:rPr>
      </w:pPr>
      <w:r w:rsidRPr="00673BA0">
        <w:rPr>
          <w:lang w:val="en-US"/>
        </w:rPr>
        <w:drawing>
          <wp:inline distT="0" distB="0" distL="0" distR="0" wp14:anchorId="21F3A6B6" wp14:editId="317AFD25">
            <wp:extent cx="5943600" cy="3884930"/>
            <wp:effectExtent l="0" t="0" r="0" b="1270"/>
            <wp:docPr id="1734326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32697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C2779" w14:textId="4158DFD9" w:rsidR="00673BA0" w:rsidRPr="00673BA0" w:rsidRDefault="00673BA0" w:rsidP="00673BA0">
      <w:pPr>
        <w:rPr>
          <w:color w:val="0563C1" w:themeColor="hyperlink"/>
          <w:u w:val="single"/>
          <w:lang w:val="en-US"/>
        </w:rPr>
      </w:pPr>
      <w:r w:rsidRPr="00266335">
        <w:rPr>
          <w:b/>
          <w:bCs/>
          <w:lang w:val="en-US"/>
        </w:rPr>
        <w:lastRenderedPageBreak/>
        <w:t>GE</w:t>
      </w:r>
      <w:r>
        <w:rPr>
          <w:b/>
          <w:bCs/>
          <w:lang w:val="en-US"/>
        </w:rPr>
        <w:t>T</w:t>
      </w:r>
      <w:r w:rsidRPr="00266335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hyperlink r:id="rId10" w:history="1">
        <w:r w:rsidRPr="00806A4A">
          <w:rPr>
            <w:rStyle w:val="Hyperlink"/>
            <w:lang w:val="en-US"/>
          </w:rPr>
          <w:t>https://localhost:3443/favorites</w:t>
        </w:r>
      </w:hyperlink>
      <w:r>
        <w:rPr>
          <w:rStyle w:val="Hyperlink"/>
          <w:lang w:val="en-US"/>
        </w:rPr>
        <w:t>/</w:t>
      </w:r>
      <w:r w:rsidRPr="00673BA0">
        <w:rPr>
          <w:rStyle w:val="Hyperlink"/>
          <w:lang w:val="en-US"/>
        </w:rPr>
        <w:t>65e92ff14b9f763942a7b006</w:t>
      </w:r>
    </w:p>
    <w:p w14:paraId="6E994514" w14:textId="66CB4060" w:rsidR="00266335" w:rsidRDefault="00673BA0" w:rsidP="00266335">
      <w:pPr>
        <w:rPr>
          <w:lang w:val="en-US"/>
        </w:rPr>
      </w:pPr>
      <w:r w:rsidRPr="00673BA0">
        <w:rPr>
          <w:lang w:val="en-US"/>
        </w:rPr>
        <w:drawing>
          <wp:inline distT="0" distB="0" distL="0" distR="0" wp14:anchorId="1E718961" wp14:editId="1EB6EE8A">
            <wp:extent cx="5943600" cy="3756025"/>
            <wp:effectExtent l="0" t="0" r="0" b="0"/>
            <wp:docPr id="1468266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26641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C5B08" w14:textId="6B244C07" w:rsidR="00673BA0" w:rsidRDefault="00673BA0" w:rsidP="00673BA0">
      <w:pPr>
        <w:rPr>
          <w:rStyle w:val="Hyperlink"/>
          <w:lang w:val="en-US"/>
        </w:rPr>
      </w:pPr>
      <w:r>
        <w:rPr>
          <w:b/>
          <w:bCs/>
          <w:lang w:val="en-US"/>
        </w:rPr>
        <w:t>POST</w:t>
      </w:r>
      <w:r w:rsidRPr="00266335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hyperlink r:id="rId12" w:history="1">
        <w:r w:rsidR="00F65345" w:rsidRPr="00F03611">
          <w:rPr>
            <w:rStyle w:val="Hyperlink"/>
            <w:lang w:val="en-US"/>
          </w:rPr>
          <w:t>https://localhost:3443/favorites/65e92ff14b9f763942a7b006</w:t>
        </w:r>
      </w:hyperlink>
    </w:p>
    <w:p w14:paraId="22A61365" w14:textId="52AE29B9" w:rsidR="00F65345" w:rsidRPr="00673BA0" w:rsidRDefault="00F65345" w:rsidP="00673BA0">
      <w:pPr>
        <w:rPr>
          <w:color w:val="0563C1" w:themeColor="hyperlink"/>
          <w:u w:val="single"/>
          <w:lang w:val="en-US"/>
        </w:rPr>
      </w:pPr>
      <w:r w:rsidRPr="00F65345">
        <w:rPr>
          <w:color w:val="0563C1" w:themeColor="hyperlink"/>
          <w:u w:val="single"/>
          <w:lang w:val="en-US"/>
        </w:rPr>
        <w:drawing>
          <wp:inline distT="0" distB="0" distL="0" distR="0" wp14:anchorId="7E83920B" wp14:editId="60C07B6D">
            <wp:extent cx="5943600" cy="3747770"/>
            <wp:effectExtent l="0" t="0" r="0" b="5080"/>
            <wp:docPr id="539485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4859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6E99" w14:textId="30490541" w:rsidR="00F65345" w:rsidRDefault="00F65345" w:rsidP="00F65345">
      <w:pPr>
        <w:rPr>
          <w:rStyle w:val="Hyperlink"/>
          <w:lang w:val="en-US"/>
        </w:rPr>
      </w:pPr>
      <w:r>
        <w:rPr>
          <w:b/>
          <w:bCs/>
          <w:lang w:val="en-US"/>
        </w:rPr>
        <w:lastRenderedPageBreak/>
        <w:t>DELETE</w:t>
      </w:r>
      <w:r w:rsidRPr="00266335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hyperlink r:id="rId14" w:history="1">
        <w:r w:rsidRPr="00F03611">
          <w:rPr>
            <w:rStyle w:val="Hyperlink"/>
            <w:lang w:val="en-US"/>
          </w:rPr>
          <w:t>https://localhost:3443/favorites/65e92ff14b9f763942a7b006</w:t>
        </w:r>
      </w:hyperlink>
    </w:p>
    <w:p w14:paraId="1FD459AF" w14:textId="0F363F31" w:rsidR="00266335" w:rsidRDefault="00F37492" w:rsidP="00F65345">
      <w:pPr>
        <w:rPr>
          <w:lang w:val="en-US"/>
        </w:rPr>
      </w:pPr>
      <w:r w:rsidRPr="00F37492">
        <w:rPr>
          <w:lang w:val="en-US"/>
        </w:rPr>
        <w:drawing>
          <wp:inline distT="0" distB="0" distL="0" distR="0" wp14:anchorId="2F22E1C4" wp14:editId="6B2AE90A">
            <wp:extent cx="5943600" cy="3269615"/>
            <wp:effectExtent l="0" t="0" r="0" b="6985"/>
            <wp:docPr id="184946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687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A08BC" w14:textId="5AFCD0B6" w:rsidR="00F37492" w:rsidRDefault="00F37492" w:rsidP="00F6534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AFTER </w:t>
      </w:r>
      <w:r>
        <w:rPr>
          <w:b/>
          <w:bCs/>
          <w:lang w:val="en-US"/>
        </w:rPr>
        <w:t>DELETE</w:t>
      </w:r>
      <w:r>
        <w:rPr>
          <w:b/>
          <w:bCs/>
          <w:lang w:val="en-US"/>
        </w:rPr>
        <w:t>:</w:t>
      </w:r>
    </w:p>
    <w:p w14:paraId="3290C5A3" w14:textId="60A7E37E" w:rsidR="00F37492" w:rsidRPr="00266335" w:rsidRDefault="00F37492" w:rsidP="00F65345">
      <w:pPr>
        <w:rPr>
          <w:lang w:val="en-US"/>
        </w:rPr>
      </w:pPr>
      <w:r w:rsidRPr="00F37492">
        <w:rPr>
          <w:lang w:val="en-US"/>
        </w:rPr>
        <w:drawing>
          <wp:inline distT="0" distB="0" distL="0" distR="0" wp14:anchorId="23CF5036" wp14:editId="4E261AA0">
            <wp:extent cx="5943600" cy="3909695"/>
            <wp:effectExtent l="0" t="0" r="0" b="0"/>
            <wp:docPr id="15093651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36513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7492" w:rsidRPr="00266335" w:rsidSect="00F81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bewMLYwNjY3tzRU0lEKTi0uzszPAykwqgUA1dDLcSwAAAA="/>
  </w:docVars>
  <w:rsids>
    <w:rsidRoot w:val="00266335"/>
    <w:rsid w:val="00224A10"/>
    <w:rsid w:val="00266335"/>
    <w:rsid w:val="003A5966"/>
    <w:rsid w:val="003C6CF0"/>
    <w:rsid w:val="004012F9"/>
    <w:rsid w:val="0052486F"/>
    <w:rsid w:val="0064580C"/>
    <w:rsid w:val="00673BA0"/>
    <w:rsid w:val="006E6CA6"/>
    <w:rsid w:val="007610E5"/>
    <w:rsid w:val="008C6940"/>
    <w:rsid w:val="009513A3"/>
    <w:rsid w:val="009E6B8F"/>
    <w:rsid w:val="00A1653D"/>
    <w:rsid w:val="00A54FDD"/>
    <w:rsid w:val="00B02A10"/>
    <w:rsid w:val="00B51BFA"/>
    <w:rsid w:val="00BD47B6"/>
    <w:rsid w:val="00C8304D"/>
    <w:rsid w:val="00C8667A"/>
    <w:rsid w:val="00CC6735"/>
    <w:rsid w:val="00CD579E"/>
    <w:rsid w:val="00D47FC2"/>
    <w:rsid w:val="00F37492"/>
    <w:rsid w:val="00F65345"/>
    <w:rsid w:val="00F81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CD21"/>
  <w15:chartTrackingRefBased/>
  <w15:docId w15:val="{577A9B0E-D72D-4733-8248-E6E17E4B7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vi-VN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345"/>
    <w:pPr>
      <w:spacing w:after="0" w:line="312" w:lineRule="auto"/>
    </w:pPr>
    <w:rPr>
      <w:rFonts w:eastAsiaTheme="minorHAnsi"/>
      <w:kern w:val="0"/>
      <w:sz w:val="24"/>
      <w:szCs w:val="24"/>
      <w:lang w:eastAsia="en-US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63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63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calhost:3443/favorites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localhost:3443/favorites/65e92ff14b9f763942a7b006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1" Type="http://schemas.openxmlformats.org/officeDocument/2006/relationships/styles" Target="styles.xml"/><Relationship Id="rId6" Type="http://schemas.openxmlformats.org/officeDocument/2006/relationships/hyperlink" Target="https://localhost:3443/favorites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s://localhost:3443/favorites" TargetMode="External"/><Relationship Id="rId4" Type="http://schemas.openxmlformats.org/officeDocument/2006/relationships/hyperlink" Target="https://localhost:3443/favorites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localhost:3443/favorites/65e92ff14b9f763942a7b0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ạm Phước Thiện</dc:creator>
  <cp:keywords/>
  <dc:description/>
  <cp:lastModifiedBy>Phạm Phước Thiện</cp:lastModifiedBy>
  <cp:revision>4</cp:revision>
  <dcterms:created xsi:type="dcterms:W3CDTF">2024-03-07T04:04:00Z</dcterms:created>
  <dcterms:modified xsi:type="dcterms:W3CDTF">2024-03-07T13:27:00Z</dcterms:modified>
</cp:coreProperties>
</file>